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58496" w14:textId="758518B1" w:rsidR="00AB0708" w:rsidRDefault="00A83D1C" w:rsidP="000406D5">
      <w:pPr>
        <w:pStyle w:val="FirstParagraph"/>
        <w:spacing w:line="276" w:lineRule="auto"/>
        <w:rPr>
          <w:b/>
        </w:rPr>
      </w:pPr>
      <w:r>
        <w:rPr>
          <w:b/>
          <w:noProof/>
        </w:rPr>
        <w:drawing>
          <wp:anchor distT="0" distB="0" distL="114300" distR="114300" simplePos="0" relativeHeight="251659264" behindDoc="0" locked="0" layoutInCell="1" allowOverlap="1" wp14:anchorId="0E11233C" wp14:editId="4BC852FA">
            <wp:simplePos x="0" y="0"/>
            <wp:positionH relativeFrom="column">
              <wp:posOffset>0</wp:posOffset>
            </wp:positionH>
            <wp:positionV relativeFrom="paragraph">
              <wp:posOffset>4168775</wp:posOffset>
            </wp:positionV>
            <wp:extent cx="5486400" cy="2321560"/>
            <wp:effectExtent l="0" t="0" r="0" b="254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ovie::/Users/onercelepcikay/Documents/Akif/Github/Guesstimate2.mp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B0708">
        <w:rPr>
          <w:b/>
        </w:rPr>
        <w:t>Program: Guesstimate</w:t>
      </w:r>
    </w:p>
    <w:p w14:paraId="6E5F5A77" w14:textId="03FCB9AA" w:rsidR="000406D5" w:rsidRDefault="00705333" w:rsidP="000406D5">
      <w:pPr>
        <w:pStyle w:val="BodyText"/>
        <w:spacing w:line="276" w:lineRule="auto"/>
        <w:rPr>
          <w:bCs/>
        </w:rPr>
      </w:pPr>
      <w:r w:rsidRPr="00B7579B">
        <w:rPr>
          <w:bCs/>
        </w:rPr>
        <w:t>It is a game where the user thinks of a number then the computer tries to guess the number and the user provides feedback and after a certain amount of guesses the computer should find the right number.</w:t>
      </w:r>
      <w:r w:rsidRPr="00B7579B">
        <w:rPr>
          <w:bCs/>
        </w:rPr>
        <w:tab/>
      </w:r>
    </w:p>
    <w:p w14:paraId="2D7D332D" w14:textId="029ED58D" w:rsidR="000406D5" w:rsidRPr="000406D5" w:rsidRDefault="000406D5" w:rsidP="000406D5">
      <w:pPr>
        <w:pStyle w:val="BodyText"/>
        <w:spacing w:line="276" w:lineRule="auto"/>
        <w:rPr>
          <w:bCs/>
        </w:rPr>
      </w:pPr>
      <w:r w:rsidRPr="000406D5">
        <w:rPr>
          <w:bCs/>
        </w:rPr>
        <w:t xml:space="preserve">This is a game where player picks a </w:t>
      </w:r>
      <w:proofErr w:type="gramStart"/>
      <w:r w:rsidRPr="000406D5">
        <w:rPr>
          <w:bCs/>
        </w:rPr>
        <w:t>4 digit</w:t>
      </w:r>
      <w:proofErr w:type="gramEnd"/>
      <w:r w:rsidRPr="000406D5">
        <w:rPr>
          <w:bCs/>
        </w:rPr>
        <w:t xml:space="preserve"> number with no repeating numbers or 0s in its digits and computer predict</w:t>
      </w:r>
      <w:r>
        <w:rPr>
          <w:bCs/>
        </w:rPr>
        <w:t xml:space="preserve"> </w:t>
      </w:r>
      <w:r w:rsidRPr="000406D5">
        <w:rPr>
          <w:bCs/>
        </w:rPr>
        <w:t>that number via series of guesses.</w:t>
      </w:r>
    </w:p>
    <w:p w14:paraId="372110E0" w14:textId="77777777" w:rsidR="000406D5" w:rsidRPr="000406D5" w:rsidRDefault="000406D5" w:rsidP="000406D5">
      <w:pPr>
        <w:pStyle w:val="BodyText"/>
        <w:jc w:val="center"/>
        <w:rPr>
          <w:bCs/>
        </w:rPr>
      </w:pPr>
      <w:r w:rsidRPr="000406D5">
        <w:rPr>
          <w:bCs/>
        </w:rPr>
        <w:t xml:space="preserve">(1984 is acceptable but 2010 is not b/c of 0s nor 1997 </w:t>
      </w:r>
      <w:proofErr w:type="spellStart"/>
      <w:r w:rsidRPr="000406D5">
        <w:rPr>
          <w:bCs/>
        </w:rPr>
        <w:t>b.c</w:t>
      </w:r>
      <w:proofErr w:type="spellEnd"/>
      <w:r w:rsidRPr="000406D5">
        <w:rPr>
          <w:bCs/>
        </w:rPr>
        <w:t xml:space="preserve"> of 2 9s.)</w:t>
      </w:r>
    </w:p>
    <w:p w14:paraId="0A913ED0" w14:textId="77777777" w:rsidR="000406D5" w:rsidRPr="000406D5" w:rsidRDefault="000406D5" w:rsidP="000406D5">
      <w:pPr>
        <w:pStyle w:val="BodyText"/>
        <w:rPr>
          <w:bCs/>
        </w:rPr>
      </w:pPr>
      <w:r w:rsidRPr="000406D5">
        <w:rPr>
          <w:bCs/>
        </w:rPr>
        <w:t xml:space="preserve">Each time computer makes a guess, user enters </w:t>
      </w:r>
      <w:proofErr w:type="gramStart"/>
      <w:r w:rsidRPr="000406D5">
        <w:rPr>
          <w:bCs/>
        </w:rPr>
        <w:t>a feedback</w:t>
      </w:r>
      <w:proofErr w:type="gramEnd"/>
      <w:r w:rsidRPr="000406D5">
        <w:rPr>
          <w:bCs/>
        </w:rPr>
        <w:t xml:space="preserve"> in format [+x-y]</w:t>
      </w:r>
    </w:p>
    <w:p w14:paraId="38A6684A" w14:textId="116B5FB0" w:rsidR="000406D5" w:rsidRDefault="000406D5" w:rsidP="000406D5">
      <w:pPr>
        <w:pStyle w:val="BodyText"/>
        <w:jc w:val="center"/>
        <w:rPr>
          <w:bCs/>
        </w:rPr>
      </w:pPr>
      <w:r w:rsidRPr="000406D5">
        <w:rPr>
          <w:bCs/>
        </w:rPr>
        <w:t>(x is no of hits in right digit and y is no of hits in wrong digit)</w:t>
      </w:r>
    </w:p>
    <w:p w14:paraId="48D080CF" w14:textId="22733434" w:rsidR="000406D5" w:rsidRPr="000406D5" w:rsidRDefault="000406D5" w:rsidP="000406D5">
      <w:pPr>
        <w:pStyle w:val="BodyText"/>
        <w:spacing w:line="276" w:lineRule="auto"/>
        <w:rPr>
          <w:bCs/>
        </w:rPr>
      </w:pPr>
      <w:r w:rsidRPr="000406D5">
        <w:rPr>
          <w:bCs/>
        </w:rPr>
        <w:t>For example, if the number is 1234 and computer's guess is 3264</w:t>
      </w:r>
    </w:p>
    <w:p w14:paraId="01EA656A" w14:textId="77777777" w:rsidR="000406D5" w:rsidRPr="000406D5" w:rsidRDefault="000406D5" w:rsidP="000406D5">
      <w:pPr>
        <w:pStyle w:val="BodyText"/>
        <w:spacing w:line="276" w:lineRule="auto"/>
        <w:rPr>
          <w:bCs/>
        </w:rPr>
      </w:pPr>
      <w:r w:rsidRPr="000406D5">
        <w:rPr>
          <w:bCs/>
        </w:rPr>
        <w:t>1234</w:t>
      </w:r>
    </w:p>
    <w:p w14:paraId="184134C7" w14:textId="77777777" w:rsidR="000406D5" w:rsidRPr="000406D5" w:rsidRDefault="000406D5" w:rsidP="000406D5">
      <w:pPr>
        <w:pStyle w:val="BodyText"/>
        <w:spacing w:line="276" w:lineRule="auto"/>
        <w:rPr>
          <w:bCs/>
        </w:rPr>
      </w:pPr>
      <w:r w:rsidRPr="000406D5">
        <w:rPr>
          <w:bCs/>
        </w:rPr>
        <w:t>3264</w:t>
      </w:r>
    </w:p>
    <w:p w14:paraId="38D7B1C4" w14:textId="6C665456" w:rsidR="000406D5" w:rsidRDefault="000406D5" w:rsidP="000406D5">
      <w:pPr>
        <w:pStyle w:val="BodyText"/>
        <w:spacing w:line="276" w:lineRule="auto"/>
        <w:rPr>
          <w:bCs/>
        </w:rPr>
      </w:pPr>
      <w:r w:rsidRPr="000406D5">
        <w:rPr>
          <w:bCs/>
        </w:rPr>
        <w:t>2 and 4 correct digits, 3 in wrong digit. user will enter: [+2-1]</w:t>
      </w:r>
    </w:p>
    <w:p w14:paraId="2CBE53E4" w14:textId="4DEA78BC" w:rsidR="000406D5" w:rsidRPr="00B7579B" w:rsidRDefault="00A83D1C" w:rsidP="000406D5">
      <w:pPr>
        <w:pStyle w:val="BodyText"/>
        <w:spacing w:line="276" w:lineRule="auto"/>
        <w:rPr>
          <w:bCs/>
        </w:rPr>
      </w:pPr>
      <w:r>
        <w:rPr>
          <w:bCs/>
        </w:rPr>
        <w:t>Double Click the video below to see the Game in Action!</w:t>
      </w:r>
    </w:p>
    <w:p w14:paraId="1543A2B1" w14:textId="77777777" w:rsidR="00B7579B" w:rsidRDefault="0074154B" w:rsidP="000406D5">
      <w:pPr>
        <w:pStyle w:val="BodyText"/>
        <w:spacing w:line="276" w:lineRule="auto"/>
        <w:rPr>
          <w:b/>
        </w:rPr>
      </w:pPr>
      <w:r>
        <w:rPr>
          <w:b/>
        </w:rPr>
        <w:t xml:space="preserve">How it works: </w:t>
      </w:r>
    </w:p>
    <w:p w14:paraId="544DC5BA" w14:textId="1CA513FE" w:rsidR="00B7579B" w:rsidRPr="000406D5" w:rsidRDefault="00AB0708" w:rsidP="000406D5">
      <w:pPr>
        <w:pStyle w:val="BodyText"/>
        <w:spacing w:line="276" w:lineRule="auto"/>
        <w:rPr>
          <w:bCs/>
        </w:rPr>
      </w:pPr>
      <w:r w:rsidRPr="00B7579B">
        <w:rPr>
          <w:bCs/>
        </w:rPr>
        <w:t xml:space="preserve">the user picks a </w:t>
      </w:r>
      <w:proofErr w:type="gramStart"/>
      <w:r w:rsidRPr="00B7579B">
        <w:rPr>
          <w:bCs/>
        </w:rPr>
        <w:t>4 digit</w:t>
      </w:r>
      <w:proofErr w:type="gramEnd"/>
      <w:r w:rsidRPr="00B7579B">
        <w:rPr>
          <w:bCs/>
        </w:rPr>
        <w:t xml:space="preserve"> number that can’t repeat digits or have a zero value, and then the computer starts making guesses and the user gives feedback or “hints” based on how hot or cold they are to the number using a plus when a digit was guessed in the correct place value, and minus when the digit is there but in a different place value. For </w:t>
      </w:r>
      <w:r w:rsidR="00B7579B" w:rsidRPr="00B7579B">
        <w:rPr>
          <w:bCs/>
        </w:rPr>
        <w:t>example,</w:t>
      </w:r>
      <w:r w:rsidRPr="00B7579B">
        <w:rPr>
          <w:bCs/>
        </w:rPr>
        <w:t xml:space="preserve"> if the </w:t>
      </w:r>
      <w:proofErr w:type="gramStart"/>
      <w:r w:rsidRPr="00B7579B">
        <w:rPr>
          <w:bCs/>
        </w:rPr>
        <w:t>users</w:t>
      </w:r>
      <w:proofErr w:type="gramEnd"/>
      <w:r w:rsidRPr="00B7579B">
        <w:rPr>
          <w:bCs/>
        </w:rPr>
        <w:t xml:space="preserve"> number is 3572 and the computer guesses 3296 the feedback will be +1/-1. </w:t>
      </w:r>
      <w:proofErr w:type="gramStart"/>
      <w:r w:rsidRPr="00B7579B">
        <w:rPr>
          <w:bCs/>
        </w:rPr>
        <w:t>Plus</w:t>
      </w:r>
      <w:proofErr w:type="gramEnd"/>
      <w:r w:rsidRPr="00B7579B">
        <w:rPr>
          <w:bCs/>
        </w:rPr>
        <w:t xml:space="preserve"> one for the three, minus one for the 2. And this process continues until the computer guesses the right number.</w:t>
      </w:r>
    </w:p>
    <w:p w14:paraId="01A1619B" w14:textId="4D370F2B" w:rsidR="00AB0708" w:rsidRPr="000406D5" w:rsidRDefault="00AB0708" w:rsidP="000406D5">
      <w:pPr>
        <w:pStyle w:val="BodyText"/>
        <w:spacing w:line="276" w:lineRule="auto"/>
        <w:rPr>
          <w:b/>
          <w:bCs/>
          <w:u w:val="single"/>
        </w:rPr>
      </w:pPr>
      <w:r w:rsidRPr="000406D5">
        <w:rPr>
          <w:b/>
          <w:bCs/>
          <w:u w:val="single"/>
        </w:rPr>
        <w:lastRenderedPageBreak/>
        <w:t>Main Algorithm</w:t>
      </w:r>
    </w:p>
    <w:p w14:paraId="272A1AE7" w14:textId="77777777" w:rsidR="00AB0708" w:rsidRDefault="00AB0708" w:rsidP="000406D5">
      <w:pPr>
        <w:pStyle w:val="BodyText"/>
        <w:spacing w:line="276" w:lineRule="auto"/>
      </w:pPr>
      <w:r>
        <w:t xml:space="preserve">1. User picks a </w:t>
      </w:r>
      <w:proofErr w:type="gramStart"/>
      <w:r>
        <w:t>4 digit</w:t>
      </w:r>
      <w:proofErr w:type="gramEnd"/>
      <w:r>
        <w:t xml:space="preserve"> number that the computer will try to guess</w:t>
      </w:r>
    </w:p>
    <w:p w14:paraId="1556CE1D" w14:textId="77777777" w:rsidR="00AB0708" w:rsidRDefault="00AB0708" w:rsidP="000406D5">
      <w:pPr>
        <w:pStyle w:val="BodyText"/>
        <w:spacing w:line="276" w:lineRule="auto"/>
      </w:pPr>
      <w:r>
        <w:t>2. Computer makes a guess</w:t>
      </w:r>
    </w:p>
    <w:p w14:paraId="3E2DE45F" w14:textId="77777777" w:rsidR="00AB0708" w:rsidRDefault="00AB0708" w:rsidP="000406D5">
      <w:pPr>
        <w:pStyle w:val="BodyText"/>
        <w:spacing w:line="276" w:lineRule="auto"/>
      </w:pPr>
      <w:r>
        <w:t>3. User inputs a feedback for the computer to show how accurate the guess was</w:t>
      </w:r>
    </w:p>
    <w:p w14:paraId="019EEAB1" w14:textId="77777777" w:rsidR="00AB0708" w:rsidRDefault="00AB0708" w:rsidP="000406D5">
      <w:pPr>
        <w:pStyle w:val="BodyText"/>
        <w:spacing w:line="276" w:lineRule="auto"/>
      </w:pPr>
      <w:r>
        <w:t>4. Computer makes another guess based on the feedback that they got on step # 3</w:t>
      </w:r>
    </w:p>
    <w:p w14:paraId="1D3454EB" w14:textId="5F42ADDD" w:rsidR="00B7579B" w:rsidRPr="000406D5" w:rsidRDefault="00AB0708" w:rsidP="000406D5">
      <w:pPr>
        <w:pStyle w:val="BodyText"/>
        <w:spacing w:line="276" w:lineRule="auto"/>
      </w:pPr>
      <w:r>
        <w:t>5. This process (step 2-4) continues until the computer guesses the right number. (</w:t>
      </w:r>
      <w:proofErr w:type="gramStart"/>
      <w:r>
        <w:t>feedback</w:t>
      </w:r>
      <w:proofErr w:type="gramEnd"/>
      <w:r>
        <w:t xml:space="preserve"> is +4)</w:t>
      </w:r>
    </w:p>
    <w:p w14:paraId="7A006C1C" w14:textId="46A759FF" w:rsidR="00AB0708" w:rsidRPr="00B7579B" w:rsidRDefault="00AB0708" w:rsidP="000406D5">
      <w:pPr>
        <w:pStyle w:val="BodyText"/>
        <w:spacing w:line="276" w:lineRule="auto"/>
        <w:rPr>
          <w:b/>
          <w:bCs/>
          <w:u w:val="single"/>
        </w:rPr>
      </w:pPr>
      <w:r w:rsidRPr="00B7579B">
        <w:rPr>
          <w:b/>
          <w:bCs/>
          <w:u w:val="single"/>
        </w:rPr>
        <w:t xml:space="preserve">Sub Algorithm 1: </w:t>
      </w:r>
      <w:proofErr w:type="spellStart"/>
      <w:proofErr w:type="gramStart"/>
      <w:r w:rsidRPr="00B7579B">
        <w:rPr>
          <w:b/>
          <w:bCs/>
          <w:u w:val="single"/>
        </w:rPr>
        <w:t>CreateFeedback</w:t>
      </w:r>
      <w:proofErr w:type="spellEnd"/>
      <w:r w:rsidRPr="00B7579B">
        <w:rPr>
          <w:b/>
          <w:bCs/>
          <w:u w:val="single"/>
        </w:rPr>
        <w:t>(</w:t>
      </w:r>
      <w:proofErr w:type="gramEnd"/>
      <w:r w:rsidRPr="00B7579B">
        <w:rPr>
          <w:b/>
          <w:bCs/>
          <w:u w:val="single"/>
        </w:rPr>
        <w:t>)</w:t>
      </w:r>
    </w:p>
    <w:p w14:paraId="7D405EC9" w14:textId="77777777" w:rsidR="00AB0708" w:rsidRDefault="00AB0708" w:rsidP="000406D5">
      <w:pPr>
        <w:pStyle w:val="BodyText"/>
        <w:spacing w:line="276" w:lineRule="auto"/>
      </w:pPr>
      <w:r>
        <w:t>1. check if the user guess is a valid entry (4 digits no zeroes and no repeated digits)</w:t>
      </w:r>
    </w:p>
    <w:p w14:paraId="29814586" w14:textId="77777777" w:rsidR="00AB0708" w:rsidRDefault="00AB0708" w:rsidP="000406D5">
      <w:pPr>
        <w:pStyle w:val="BodyText"/>
        <w:spacing w:line="276" w:lineRule="auto"/>
      </w:pPr>
      <w:r>
        <w:t xml:space="preserve">2. check the computers </w:t>
      </w:r>
      <w:proofErr w:type="gramStart"/>
      <w:r>
        <w:t>numbers</w:t>
      </w:r>
      <w:proofErr w:type="gramEnd"/>
      <w:r>
        <w:t xml:space="preserve"> thousands place and record if any numbers from the users thousands place input match</w:t>
      </w:r>
    </w:p>
    <w:p w14:paraId="5F54ECEF" w14:textId="77777777" w:rsidR="00AB0708" w:rsidRDefault="00AB0708" w:rsidP="000406D5">
      <w:pPr>
        <w:pStyle w:val="BodyText"/>
        <w:spacing w:line="276" w:lineRule="auto"/>
      </w:pPr>
      <w:r>
        <w:t>3. check the hundreds place and record if any numbers from the users hundreds place input match</w:t>
      </w:r>
    </w:p>
    <w:p w14:paraId="5812830F" w14:textId="77777777" w:rsidR="00AB0708" w:rsidRDefault="00AB0708" w:rsidP="000406D5">
      <w:pPr>
        <w:pStyle w:val="BodyText"/>
        <w:spacing w:line="276" w:lineRule="auto"/>
      </w:pPr>
      <w:r>
        <w:t xml:space="preserve">4. check the tens place and record if any numbers from the </w:t>
      </w:r>
      <w:proofErr w:type="gramStart"/>
      <w:r>
        <w:t>users</w:t>
      </w:r>
      <w:proofErr w:type="gramEnd"/>
      <w:r>
        <w:t xml:space="preserve"> tens place input match</w:t>
      </w:r>
    </w:p>
    <w:p w14:paraId="593AC86A" w14:textId="77777777" w:rsidR="00AB0708" w:rsidRDefault="00AB0708" w:rsidP="000406D5">
      <w:pPr>
        <w:pStyle w:val="BodyText"/>
        <w:spacing w:line="276" w:lineRule="auto"/>
      </w:pPr>
      <w:r>
        <w:t>5. check the ones place and record if any numbers from the ones hundreds place input match</w:t>
      </w:r>
    </w:p>
    <w:p w14:paraId="3F276EE9" w14:textId="77777777" w:rsidR="00AB0708" w:rsidRDefault="00AB0708" w:rsidP="000406D5">
      <w:pPr>
        <w:pStyle w:val="BodyText"/>
        <w:spacing w:line="276" w:lineRule="auto"/>
      </w:pPr>
      <w:r>
        <w:t>6. require user to input how close the computer was with the plus minus method</w:t>
      </w:r>
    </w:p>
    <w:p w14:paraId="66D6C9C4" w14:textId="77777777" w:rsidR="00AB0708" w:rsidRDefault="00AB0708" w:rsidP="000406D5">
      <w:pPr>
        <w:pStyle w:val="BodyText"/>
        <w:spacing w:line="276" w:lineRule="auto"/>
      </w:pPr>
      <w:r>
        <w:t>7. Repeat until number is found</w:t>
      </w:r>
    </w:p>
    <w:p w14:paraId="59075E56" w14:textId="77777777" w:rsidR="00AB0708" w:rsidRPr="00B7579B" w:rsidRDefault="00AB0708" w:rsidP="000406D5">
      <w:pPr>
        <w:pStyle w:val="BodyText"/>
        <w:spacing w:line="276" w:lineRule="auto"/>
        <w:rPr>
          <w:b/>
          <w:bCs/>
          <w:u w:val="single"/>
        </w:rPr>
      </w:pPr>
      <w:r w:rsidRPr="00B7579B">
        <w:rPr>
          <w:b/>
          <w:bCs/>
          <w:u w:val="single"/>
        </w:rPr>
        <w:t xml:space="preserve">Sub Algorithm 2: </w:t>
      </w:r>
      <w:proofErr w:type="spellStart"/>
      <w:proofErr w:type="gramStart"/>
      <w:r w:rsidRPr="00B7579B">
        <w:rPr>
          <w:b/>
          <w:bCs/>
          <w:u w:val="single"/>
        </w:rPr>
        <w:t>CheckNumber</w:t>
      </w:r>
      <w:proofErr w:type="spellEnd"/>
      <w:r w:rsidRPr="00B7579B">
        <w:rPr>
          <w:b/>
          <w:bCs/>
          <w:u w:val="single"/>
        </w:rPr>
        <w:t>(</w:t>
      </w:r>
      <w:proofErr w:type="gramEnd"/>
      <w:r w:rsidRPr="00B7579B">
        <w:rPr>
          <w:b/>
          <w:bCs/>
          <w:u w:val="single"/>
        </w:rPr>
        <w:t>)</w:t>
      </w:r>
    </w:p>
    <w:p w14:paraId="0ABAE5EF" w14:textId="77777777" w:rsidR="00AB0708" w:rsidRDefault="00AB0708" w:rsidP="000406D5">
      <w:pPr>
        <w:pStyle w:val="BodyText"/>
        <w:spacing w:line="276" w:lineRule="auto"/>
      </w:pPr>
      <w:r>
        <w:t>1. checks if the number has 4 digits</w:t>
      </w:r>
    </w:p>
    <w:p w14:paraId="3F13A963" w14:textId="77777777" w:rsidR="00AB0708" w:rsidRDefault="00AB0708" w:rsidP="000406D5">
      <w:pPr>
        <w:pStyle w:val="BodyText"/>
        <w:spacing w:line="276" w:lineRule="auto"/>
      </w:pPr>
      <w:r>
        <w:t>2. checks if any digit is a zero (only 1-9 is acceptable)</w:t>
      </w:r>
    </w:p>
    <w:p w14:paraId="70561134" w14:textId="77777777" w:rsidR="00AB0708" w:rsidRDefault="00AB0708" w:rsidP="000406D5">
      <w:pPr>
        <w:pStyle w:val="BodyText"/>
        <w:spacing w:line="276" w:lineRule="auto"/>
      </w:pPr>
      <w:r>
        <w:t>3. check if any digit is repeated</w:t>
      </w:r>
    </w:p>
    <w:p w14:paraId="30DEFAB7" w14:textId="77777777" w:rsidR="00AB0708" w:rsidRDefault="00AB0708" w:rsidP="000406D5">
      <w:pPr>
        <w:pStyle w:val="BodyText"/>
        <w:spacing w:line="276" w:lineRule="auto"/>
      </w:pPr>
      <w:r>
        <w:t>4. prompt for a new number if any of 1-3 is true</w:t>
      </w:r>
    </w:p>
    <w:p w14:paraId="75451E03" w14:textId="77777777" w:rsidR="00285159" w:rsidRDefault="00285159" w:rsidP="000406D5">
      <w:pPr>
        <w:spacing w:line="276" w:lineRule="auto"/>
      </w:pPr>
    </w:p>
    <w:p w14:paraId="3573DF3C" w14:textId="305550C1" w:rsidR="0074154B" w:rsidRPr="00B7579B" w:rsidRDefault="00B7579B" w:rsidP="000406D5">
      <w:pPr>
        <w:spacing w:line="276" w:lineRule="auto"/>
        <w:rPr>
          <w:b/>
          <w:bCs/>
          <w:u w:val="single"/>
        </w:rPr>
      </w:pPr>
      <w:r w:rsidRPr="00B7579B">
        <w:rPr>
          <w:b/>
          <w:bCs/>
          <w:u w:val="single"/>
        </w:rPr>
        <w:t>L</w:t>
      </w:r>
      <w:r w:rsidR="0074154B" w:rsidRPr="00B7579B">
        <w:rPr>
          <w:b/>
          <w:bCs/>
          <w:u w:val="single"/>
        </w:rPr>
        <w:t>ist of Abstractions</w:t>
      </w:r>
    </w:p>
    <w:p w14:paraId="1114D980" w14:textId="79AF62CC" w:rsidR="0074154B" w:rsidRDefault="0021198D" w:rsidP="000406D5">
      <w:pPr>
        <w:pStyle w:val="ListParagraph"/>
        <w:numPr>
          <w:ilvl w:val="0"/>
          <w:numId w:val="1"/>
        </w:numPr>
        <w:spacing w:line="276" w:lineRule="auto"/>
      </w:pPr>
      <w:proofErr w:type="spellStart"/>
      <w:r w:rsidRPr="0021198D">
        <w:t>guessANumber</w:t>
      </w:r>
      <w:proofErr w:type="spellEnd"/>
      <w:r>
        <w:t xml:space="preserve">: Picks a random number </w:t>
      </w:r>
      <w:proofErr w:type="spellStart"/>
      <w:r>
        <w:t>inbetween</w:t>
      </w:r>
      <w:proofErr w:type="spellEnd"/>
      <w:r>
        <w:t xml:space="preserve"> the </w:t>
      </w:r>
      <w:proofErr w:type="spellStart"/>
      <w:r>
        <w:t>paremeters</w:t>
      </w:r>
      <w:proofErr w:type="spellEnd"/>
      <w:r>
        <w:t xml:space="preserve"> given</w:t>
      </w:r>
    </w:p>
    <w:p w14:paraId="623F4FD5" w14:textId="586E3574" w:rsidR="0021198D" w:rsidRDefault="0021198D" w:rsidP="000406D5">
      <w:pPr>
        <w:pStyle w:val="ListParagraph"/>
        <w:numPr>
          <w:ilvl w:val="0"/>
          <w:numId w:val="1"/>
        </w:numPr>
        <w:spacing w:line="276" w:lineRule="auto"/>
      </w:pPr>
      <w:proofErr w:type="spellStart"/>
      <w:r w:rsidRPr="0021198D">
        <w:t>repeatDigit</w:t>
      </w:r>
      <w:proofErr w:type="spellEnd"/>
      <w:r>
        <w:t>: Checks to see if any numbers in the guess are repeated</w:t>
      </w:r>
    </w:p>
    <w:p w14:paraId="283667D6" w14:textId="17057B09" w:rsidR="0021198D" w:rsidRDefault="0021198D" w:rsidP="000406D5">
      <w:pPr>
        <w:pStyle w:val="ListParagraph"/>
        <w:numPr>
          <w:ilvl w:val="0"/>
          <w:numId w:val="1"/>
        </w:numPr>
        <w:spacing w:line="276" w:lineRule="auto"/>
      </w:pPr>
      <w:proofErr w:type="spellStart"/>
      <w:r w:rsidRPr="0021198D">
        <w:t>createList</w:t>
      </w:r>
      <w:proofErr w:type="spellEnd"/>
      <w:r>
        <w:t>: makes a list to narrow down the possible right answer</w:t>
      </w:r>
    </w:p>
    <w:p w14:paraId="448C7677" w14:textId="484DBE38" w:rsidR="0021198D" w:rsidRDefault="0021198D" w:rsidP="000406D5">
      <w:pPr>
        <w:pStyle w:val="ListParagraph"/>
        <w:numPr>
          <w:ilvl w:val="0"/>
          <w:numId w:val="1"/>
        </w:numPr>
        <w:spacing w:line="276" w:lineRule="auto"/>
      </w:pPr>
      <w:proofErr w:type="spellStart"/>
      <w:r w:rsidRPr="0021198D">
        <w:lastRenderedPageBreak/>
        <w:t>checkFeedback</w:t>
      </w:r>
      <w:proofErr w:type="spellEnd"/>
      <w:r>
        <w:t xml:space="preserve">: checks the </w:t>
      </w:r>
      <w:proofErr w:type="gramStart"/>
      <w:r>
        <w:t>users</w:t>
      </w:r>
      <w:proofErr w:type="gramEnd"/>
      <w:r>
        <w:t xml:space="preserve"> feedback to see if it is written correctly</w:t>
      </w:r>
    </w:p>
    <w:p w14:paraId="60349028" w14:textId="69873BCA" w:rsidR="0021198D" w:rsidRPr="0074154B" w:rsidRDefault="0021198D" w:rsidP="000406D5">
      <w:pPr>
        <w:pStyle w:val="ListParagraph"/>
        <w:numPr>
          <w:ilvl w:val="0"/>
          <w:numId w:val="1"/>
        </w:numPr>
        <w:spacing w:line="276" w:lineRule="auto"/>
      </w:pPr>
      <w:proofErr w:type="spellStart"/>
      <w:r w:rsidRPr="0021198D">
        <w:t>processFeedback</w:t>
      </w:r>
      <w:proofErr w:type="spellEnd"/>
      <w:r>
        <w:t xml:space="preserve">: converts the </w:t>
      </w:r>
      <w:proofErr w:type="gramStart"/>
      <w:r>
        <w:t>users</w:t>
      </w:r>
      <w:proofErr w:type="gramEnd"/>
      <w:r>
        <w:t xml:space="preserve"> feedback to code which the computer can understand</w:t>
      </w:r>
    </w:p>
    <w:sectPr w:rsidR="0021198D" w:rsidRPr="0074154B" w:rsidSect="0028515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61493"/>
    <w:multiLevelType w:val="hybridMultilevel"/>
    <w:tmpl w:val="E4DAF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0708"/>
    <w:rsid w:val="000406D5"/>
    <w:rsid w:val="001C6E2A"/>
    <w:rsid w:val="0021198D"/>
    <w:rsid w:val="00285159"/>
    <w:rsid w:val="00705333"/>
    <w:rsid w:val="0074154B"/>
    <w:rsid w:val="00A83D1C"/>
    <w:rsid w:val="00AB0708"/>
    <w:rsid w:val="00B7579B"/>
    <w:rsid w:val="00C367CA"/>
    <w:rsid w:val="00E21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1E9F18"/>
  <w14:defaultImageDpi w14:val="300"/>
  <w15:docId w15:val="{8682CE22-3862-E142-9CB3-66F39C4D7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B0708"/>
    <w:pPr>
      <w:spacing w:before="180" w:after="180"/>
    </w:pPr>
    <w:rPr>
      <w:rFonts w:eastAsiaTheme="minorHAnsi"/>
    </w:rPr>
  </w:style>
  <w:style w:type="character" w:customStyle="1" w:styleId="BodyTextChar">
    <w:name w:val="Body Text Char"/>
    <w:basedOn w:val="DefaultParagraphFont"/>
    <w:link w:val="BodyText"/>
    <w:rsid w:val="00AB0708"/>
    <w:rPr>
      <w:rFonts w:eastAsiaTheme="minorHAnsi"/>
    </w:rPr>
  </w:style>
  <w:style w:type="paragraph" w:customStyle="1" w:styleId="FirstParagraph">
    <w:name w:val="First Paragraph"/>
    <w:basedOn w:val="BodyText"/>
    <w:next w:val="BodyText"/>
    <w:qFormat/>
    <w:rsid w:val="00AB0708"/>
  </w:style>
  <w:style w:type="paragraph" w:styleId="ListParagraph">
    <w:name w:val="List Paragraph"/>
    <w:basedOn w:val="Normal"/>
    <w:uiPriority w:val="34"/>
    <w:qFormat/>
    <w:rsid w:val="0021198D"/>
    <w:pPr>
      <w:ind w:left="720"/>
      <w:contextualSpacing/>
    </w:pPr>
  </w:style>
  <w:style w:type="character" w:customStyle="1" w:styleId="subsection">
    <w:name w:val="subsection"/>
    <w:basedOn w:val="DefaultParagraphFont"/>
    <w:rsid w:val="001C6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3535">
          <w:marLeft w:val="54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3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21311">
          <w:marLeft w:val="54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8131">
          <w:marLeft w:val="108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5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2370">
          <w:marLeft w:val="54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25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19391">
          <w:marLeft w:val="108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1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459686">
          <w:marLeft w:val="54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38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49627">
          <w:marLeft w:val="54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86728">
              <w:marLeft w:val="54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99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028481">
          <w:marLeft w:val="54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0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295762">
          <w:marLeft w:val="54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0717">
          <w:marLeft w:val="54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9594">
          <w:marLeft w:val="108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4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4826">
          <w:marLeft w:val="54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11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0689">
          <w:marLeft w:val="108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55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621097">
          <w:marLeft w:val="54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451">
          <w:marLeft w:val="108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30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0683">
          <w:marLeft w:val="54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334826">
              <w:marLeft w:val="54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5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er Celepcikay</dc:creator>
  <cp:keywords/>
  <dc:description/>
  <cp:lastModifiedBy>Oner Ulvi</cp:lastModifiedBy>
  <cp:revision>4</cp:revision>
  <dcterms:created xsi:type="dcterms:W3CDTF">2021-11-08T01:24:00Z</dcterms:created>
  <dcterms:modified xsi:type="dcterms:W3CDTF">2021-11-08T01:27:00Z</dcterms:modified>
</cp:coreProperties>
</file>